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14:paraId="23E9CFB2" w14:textId="785F5F81" w:rsidR="0066103C" w:rsidRPr="00124CCA" w:rsidRDefault="00124CCA" w:rsidP="00124CCA">
      <w:pPr>
        <w:jc w:val="center"/>
        <w:rPr>
          <w:rFonts w:ascii="Arial" w:hAnsi="Arial" w:cs="Arial"/>
          <w:b/>
          <w:sz w:val="36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0087E4C1">
                <wp:simplePos x="0" y="0"/>
                <wp:positionH relativeFrom="margin">
                  <wp:posOffset>-75565</wp:posOffset>
                </wp:positionH>
                <wp:positionV relativeFrom="paragraph">
                  <wp:posOffset>1108710</wp:posOffset>
                </wp:positionV>
                <wp:extent cx="9252585" cy="554037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52585" cy="554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23"/>
                            </w:tblGrid>
                            <w:tr w:rsidR="009F2710" w:rsidRPr="009F2710" w14:paraId="497610DB" w14:textId="77777777" w:rsidTr="00124CCA">
                              <w:trPr>
                                <w:trHeight w:val="53"/>
                                <w:jc w:val="center"/>
                              </w:trPr>
                              <w:tc>
                                <w:tcPr>
                                  <w:tcW w:w="13523" w:type="dxa"/>
                                  <w:shd w:val="clear" w:color="auto" w:fill="003E7E"/>
                                  <w:vAlign w:val="center"/>
                                </w:tcPr>
                                <w:p w14:paraId="7370CD04" w14:textId="7983AC40" w:rsidR="009F2710" w:rsidRPr="009F2710" w:rsidRDefault="009F2710" w:rsidP="009F271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000000" w:themeColor="text1"/>
                                      <w:sz w:val="36"/>
                                    </w:rPr>
                                  </w:pPr>
                                  <w:r w:rsidRPr="00124CCA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6"/>
                                    </w:rPr>
                                    <w:t>CLOCK DROP DRILL</w:t>
                                  </w:r>
                                </w:p>
                              </w:tc>
                            </w:tr>
                            <w:tr w:rsidR="009F2710" w:rsidRPr="009F2710" w14:paraId="68734133" w14:textId="77777777" w:rsidTr="00124CCA">
                              <w:trPr>
                                <w:trHeight w:val="280"/>
                                <w:jc w:val="center"/>
                              </w:trPr>
                              <w:tc>
                                <w:tcPr>
                                  <w:tcW w:w="13523" w:type="dxa"/>
                                  <w:vAlign w:val="center"/>
                                </w:tcPr>
                                <w:p w14:paraId="2B9A43B7" w14:textId="096D1AFC" w:rsidR="009F2710" w:rsidRPr="00124CCA" w:rsidRDefault="004609F7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The s</w:t>
                                  </w:r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piker st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ands next to the hoop, and the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t</w:t>
                                  </w:r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osser</w:t>
                                  </w:r>
                                  <w:proofErr w:type="spellEnd"/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stands 5 feet from the opposite side of the hoop with a handful of </w:t>
                                  </w:r>
                                  <w:proofErr w:type="spellStart"/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Spikeballs</w:t>
                                  </w:r>
                                  <w:proofErr w:type="spellEnd"/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®. Other players space themselves opposite the spiker.</w:t>
                                  </w:r>
                                </w:p>
                                <w:p w14:paraId="036A14E5" w14:textId="560778E6" w:rsidR="009F2710" w:rsidRPr="00124CCA" w:rsidRDefault="004609F7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On the start signal, the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t</w:t>
                                  </w:r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osser</w:t>
                                  </w:r>
                                  <w:proofErr w:type="spellEnd"/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will toss a set over the hoop. The spiker will practice hitting drop shots in all directions. Other players will collect the shots.</w:t>
                                  </w:r>
                                </w:p>
                                <w:p w14:paraId="1979F164" w14:textId="77777777" w:rsidR="009F2710" w:rsidRPr="00124CCA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After a series of 10–15 hits, rotate positions so that all players get a turn.</w:t>
                                  </w:r>
                                </w:p>
                                <w:p w14:paraId="63A5BDE7" w14:textId="58411593" w:rsidR="009F2710" w:rsidRPr="009F2710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epeat through 2 complete rotations, and then move on to Scramble Drill.</w:t>
                                  </w:r>
                                </w:p>
                              </w:tc>
                            </w:tr>
                            <w:tr w:rsidR="009F2710" w:rsidRPr="009F2710" w14:paraId="6AFD6C10" w14:textId="77777777" w:rsidTr="00124CCA">
                              <w:trPr>
                                <w:jc w:val="center"/>
                              </w:trPr>
                              <w:tc>
                                <w:tcPr>
                                  <w:tcW w:w="13523" w:type="dxa"/>
                                  <w:shd w:val="clear" w:color="auto" w:fill="003E7E"/>
                                  <w:vAlign w:val="center"/>
                                </w:tcPr>
                                <w:p w14:paraId="5C635D41" w14:textId="4B7419E5" w:rsidR="009F2710" w:rsidRPr="009F2710" w:rsidRDefault="009F2710" w:rsidP="009F2710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000000" w:themeColor="text1"/>
                                      <w:sz w:val="36"/>
                                    </w:rPr>
                                  </w:pPr>
                                  <w:r w:rsidRPr="00124CCA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6"/>
                                    </w:rPr>
                                    <w:t>SCRAMBLE DRILL</w:t>
                                  </w:r>
                                </w:p>
                              </w:tc>
                            </w:tr>
                            <w:tr w:rsidR="009F2710" w:rsidRPr="009F2710" w14:paraId="0527897D" w14:textId="77777777" w:rsidTr="00124CCA">
                              <w:trPr>
                                <w:trHeight w:val="1939"/>
                                <w:jc w:val="center"/>
                              </w:trPr>
                              <w:tc>
                                <w:tcPr>
                                  <w:tcW w:w="13523" w:type="dxa"/>
                                  <w:vAlign w:val="center"/>
                                </w:tcPr>
                                <w:p w14:paraId="389D2351" w14:textId="7F60AF77" w:rsidR="009F2710" w:rsidRPr="00124CCA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Set-up for Scramble is the same as Clock Drop above.</w:t>
                                  </w:r>
                                </w:p>
                                <w:p w14:paraId="1B890ABF" w14:textId="2B1DFDC4" w:rsidR="009F2710" w:rsidRPr="00124CCA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However, the spiker will hit for power.</w:t>
                                  </w:r>
                                </w:p>
                                <w:p w14:paraId="6F185D63" w14:textId="386A7F4B" w:rsidR="009F2710" w:rsidRPr="00124CCA" w:rsidRDefault="004609F7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The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t</w:t>
                                  </w:r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osser</w:t>
                                  </w:r>
                                  <w:proofErr w:type="spellEnd"/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rotates around the hoop while tossing sets over the ne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t. This forces the s</w:t>
                                  </w:r>
                                  <w:r w:rsidR="009F2710"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piker to adjust her/his position.</w:t>
                                  </w:r>
                                </w:p>
                                <w:p w14:paraId="3637C419" w14:textId="77777777" w:rsidR="009F2710" w:rsidRPr="00124CCA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Other players retrieving spiked balls will move quickly to prevent spikes from interrupting the play of other groups.</w:t>
                                  </w:r>
                                </w:p>
                                <w:p w14:paraId="146ACDAC" w14:textId="77777777" w:rsidR="009F2710" w:rsidRPr="00124CCA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After a series of 10–15 hits, rotate positions so that all players get a turn.</w:t>
                                  </w:r>
                                </w:p>
                                <w:p w14:paraId="4F4E2D2A" w14:textId="27C9BED4" w:rsidR="009F2710" w:rsidRPr="009F2710" w:rsidRDefault="009F2710" w:rsidP="009F271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2"/>
                                    </w:rPr>
                                  </w:pPr>
                                  <w:r w:rsidRPr="00124CCA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epeat through 2 complete rotations, and then repeat the Clock Drop Drill.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Pr="009F2710" w:rsidRDefault="004163C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99DF7C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.95pt;margin-top:87.3pt;width:728.55pt;height:43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3523"/>
                      </w:tblGrid>
                      <w:tr w:rsidR="009F2710" w:rsidRPr="009F2710" w14:paraId="497610DB" w14:textId="77777777" w:rsidTr="00124CCA">
                        <w:trPr>
                          <w:trHeight w:val="53"/>
                          <w:jc w:val="center"/>
                        </w:trPr>
                        <w:tc>
                          <w:tcPr>
                            <w:tcW w:w="13523" w:type="dxa"/>
                            <w:shd w:val="clear" w:color="auto" w:fill="003E7E"/>
                            <w:vAlign w:val="center"/>
                          </w:tcPr>
                          <w:p w14:paraId="7370CD04" w14:textId="7983AC40" w:rsidR="009F2710" w:rsidRPr="009F2710" w:rsidRDefault="009F2710" w:rsidP="009F271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000000" w:themeColor="text1"/>
                                <w:sz w:val="36"/>
                              </w:rPr>
                            </w:pPr>
                            <w:r w:rsidRPr="00124CCA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6"/>
                              </w:rPr>
                              <w:t>CLOCK DROP DRILL</w:t>
                            </w:r>
                          </w:p>
                        </w:tc>
                      </w:tr>
                      <w:tr w:rsidR="009F2710" w:rsidRPr="009F2710" w14:paraId="68734133" w14:textId="77777777" w:rsidTr="00124CCA">
                        <w:trPr>
                          <w:trHeight w:val="280"/>
                          <w:jc w:val="center"/>
                        </w:trPr>
                        <w:tc>
                          <w:tcPr>
                            <w:tcW w:w="13523" w:type="dxa"/>
                            <w:vAlign w:val="center"/>
                          </w:tcPr>
                          <w:p w14:paraId="2B9A43B7" w14:textId="096D1AFC" w:rsidR="009F2710" w:rsidRPr="00124CCA" w:rsidRDefault="004609F7" w:rsidP="009F271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The s</w:t>
                            </w:r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piker s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ands next to the hoop, and th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t</w:t>
                            </w:r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sser</w:t>
                            </w:r>
                            <w:proofErr w:type="spellEnd"/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stands 5 feet from the opposite side of the hoop with a handful of </w:t>
                            </w:r>
                            <w:proofErr w:type="spellStart"/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Spikeballs</w:t>
                            </w:r>
                            <w:proofErr w:type="spellEnd"/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®. Other players space themselves opposite the spiker.</w:t>
                            </w:r>
                          </w:p>
                          <w:p w14:paraId="036A14E5" w14:textId="560778E6" w:rsidR="009F2710" w:rsidRPr="00124CCA" w:rsidRDefault="004609F7" w:rsidP="009F271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On the start signal, th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t</w:t>
                            </w:r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sser</w:t>
                            </w:r>
                            <w:proofErr w:type="spellEnd"/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will toss a set over the hoop. The spiker will practice hitting drop shots in all directions. Other players will collect the shots.</w:t>
                            </w:r>
                          </w:p>
                          <w:p w14:paraId="1979F164" w14:textId="77777777" w:rsidR="009F2710" w:rsidRPr="00124CCA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After a series of 10–15 hits, rotate positions so that all players get a turn.</w:t>
                            </w:r>
                          </w:p>
                          <w:p w14:paraId="63A5BDE7" w14:textId="58411593" w:rsidR="009F2710" w:rsidRPr="009F2710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epeat through 2 complete rotations, and then move on to Scramble Drill.</w:t>
                            </w:r>
                          </w:p>
                        </w:tc>
                      </w:tr>
                      <w:tr w:rsidR="009F2710" w:rsidRPr="009F2710" w14:paraId="6AFD6C10" w14:textId="77777777" w:rsidTr="00124CCA">
                        <w:trPr>
                          <w:jc w:val="center"/>
                        </w:trPr>
                        <w:tc>
                          <w:tcPr>
                            <w:tcW w:w="13523" w:type="dxa"/>
                            <w:shd w:val="clear" w:color="auto" w:fill="003E7E"/>
                            <w:vAlign w:val="center"/>
                          </w:tcPr>
                          <w:p w14:paraId="5C635D41" w14:textId="4B7419E5" w:rsidR="009F2710" w:rsidRPr="009F2710" w:rsidRDefault="009F2710" w:rsidP="009F2710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000000" w:themeColor="text1"/>
                                <w:sz w:val="36"/>
                              </w:rPr>
                            </w:pPr>
                            <w:r w:rsidRPr="00124CCA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6"/>
                              </w:rPr>
                              <w:t>SCRAMBLE DRILL</w:t>
                            </w:r>
                          </w:p>
                        </w:tc>
                      </w:tr>
                      <w:tr w:rsidR="009F2710" w:rsidRPr="009F2710" w14:paraId="0527897D" w14:textId="77777777" w:rsidTr="00124CCA">
                        <w:trPr>
                          <w:trHeight w:val="1939"/>
                          <w:jc w:val="center"/>
                        </w:trPr>
                        <w:tc>
                          <w:tcPr>
                            <w:tcW w:w="13523" w:type="dxa"/>
                            <w:vAlign w:val="center"/>
                          </w:tcPr>
                          <w:p w14:paraId="389D2351" w14:textId="7F60AF77" w:rsidR="009F2710" w:rsidRPr="00124CCA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Set-up for Scramble is the same as Clock Drop above.</w:t>
                            </w:r>
                          </w:p>
                          <w:p w14:paraId="1B890ABF" w14:textId="2B1DFDC4" w:rsidR="009F2710" w:rsidRPr="00124CCA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However, the spiker will hit for power.</w:t>
                            </w:r>
                          </w:p>
                          <w:p w14:paraId="6F185D63" w14:textId="386A7F4B" w:rsidR="009F2710" w:rsidRPr="00124CCA" w:rsidRDefault="004609F7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Th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t</w:t>
                            </w:r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sser</w:t>
                            </w:r>
                            <w:proofErr w:type="spellEnd"/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rotates around the hoop while tossing sets over the n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t. This forces the s</w:t>
                            </w:r>
                            <w:r w:rsidR="009F2710"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piker to adjust her/his position.</w:t>
                            </w:r>
                          </w:p>
                          <w:p w14:paraId="3637C419" w14:textId="77777777" w:rsidR="009F2710" w:rsidRPr="00124CCA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ther players retrieving spiked balls will move quickly to prevent spikes from interrupting the play of other groups.</w:t>
                            </w:r>
                          </w:p>
                          <w:p w14:paraId="146ACDAC" w14:textId="77777777" w:rsidR="009F2710" w:rsidRPr="00124CCA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After a series of 10–15 hits, rotate positions so that all players get a turn.</w:t>
                            </w:r>
                          </w:p>
                          <w:p w14:paraId="4F4E2D2A" w14:textId="27C9BED4" w:rsidR="009F2710" w:rsidRPr="009F2710" w:rsidRDefault="009F2710" w:rsidP="009F27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</w:rPr>
                            </w:pPr>
                            <w:r w:rsidRPr="00124CC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epeat through 2 complete rotations, and then repeat the Clock Drop Drill.</w:t>
                            </w:r>
                          </w:p>
                        </w:tc>
                      </w:tr>
                    </w:tbl>
                    <w:p w14:paraId="49354F5E" w14:textId="77777777" w:rsidR="004163C1" w:rsidRPr="009F2710" w:rsidRDefault="004163C1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b/>
          <w:sz w:val="36"/>
        </w:rPr>
        <w:br/>
      </w:r>
      <w:r>
        <w:rPr>
          <w:rFonts w:ascii="Arial" w:hAnsi="Arial" w:cs="Arial"/>
          <w:b/>
          <w:sz w:val="36"/>
        </w:rPr>
        <w:br/>
      </w:r>
      <w:r>
        <w:rPr>
          <w:rFonts w:ascii="Arial" w:hAnsi="Arial" w:cs="Arial"/>
          <w:b/>
          <w:sz w:val="36"/>
        </w:rPr>
        <w:br/>
      </w:r>
      <w:r w:rsidR="009F2710">
        <w:rPr>
          <w:rFonts w:ascii="Arial" w:hAnsi="Arial" w:cs="Arial"/>
          <w:b/>
          <w:sz w:val="36"/>
        </w:rPr>
        <w:t>Cooperate for maximum skill development and fun!</w:t>
      </w:r>
    </w:p>
    <w:sectPr w:rsidR="0066103C" w:rsidRPr="00124CCA" w:rsidSect="00501A2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20447" w14:textId="77777777" w:rsidR="00412D13" w:rsidRDefault="00412D13" w:rsidP="004163C1">
      <w:r>
        <w:separator/>
      </w:r>
    </w:p>
  </w:endnote>
  <w:endnote w:type="continuationSeparator" w:id="0">
    <w:p w14:paraId="1BBA6FAB" w14:textId="77777777" w:rsidR="00412D13" w:rsidRDefault="00412D13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B2E076" w14:textId="77777777" w:rsidR="00412D13" w:rsidRDefault="00412D13" w:rsidP="004163C1">
      <w:r>
        <w:separator/>
      </w:r>
    </w:p>
  </w:footnote>
  <w:footnote w:type="continuationSeparator" w:id="0">
    <w:p w14:paraId="2C156D54" w14:textId="77777777" w:rsidR="00412D13" w:rsidRDefault="00412D13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99FC" w14:textId="7465E2D8" w:rsidR="004163C1" w:rsidRDefault="00124CCA" w:rsidP="009F2710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A004B4" wp14:editId="2E9146EA">
          <wp:simplePos x="0" y="0"/>
          <wp:positionH relativeFrom="margin">
            <wp:align>center</wp:align>
          </wp:positionH>
          <wp:positionV relativeFrom="paragraph">
            <wp:posOffset>6350</wp:posOffset>
          </wp:positionV>
          <wp:extent cx="8229600" cy="985182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0" cy="9851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A0516"/>
    <w:multiLevelType w:val="hybridMultilevel"/>
    <w:tmpl w:val="B02035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6070890"/>
    <w:multiLevelType w:val="hybridMultilevel"/>
    <w:tmpl w:val="6444FC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57500"/>
    <w:rsid w:val="00073A63"/>
    <w:rsid w:val="000B2AFE"/>
    <w:rsid w:val="000D3651"/>
    <w:rsid w:val="00124CCA"/>
    <w:rsid w:val="0025159B"/>
    <w:rsid w:val="00412D13"/>
    <w:rsid w:val="004163C1"/>
    <w:rsid w:val="004609F7"/>
    <w:rsid w:val="00501A2A"/>
    <w:rsid w:val="00504F25"/>
    <w:rsid w:val="0066103C"/>
    <w:rsid w:val="007663FB"/>
    <w:rsid w:val="009F2710"/>
    <w:rsid w:val="00AA1E1D"/>
    <w:rsid w:val="00AC7428"/>
    <w:rsid w:val="00BB12DF"/>
    <w:rsid w:val="00DD1FE4"/>
    <w:rsid w:val="00DF41AE"/>
    <w:rsid w:val="00E440B3"/>
    <w:rsid w:val="00E8618E"/>
    <w:rsid w:val="00F22D63"/>
    <w:rsid w:val="00F53D70"/>
    <w:rsid w:val="00F5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character" w:styleId="CommentReference">
    <w:name w:val="annotation reference"/>
    <w:basedOn w:val="DefaultParagraphFont"/>
    <w:uiPriority w:val="99"/>
    <w:semiHidden/>
    <w:unhideWhenUsed/>
    <w:rsid w:val="00073A6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3A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3A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A6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A6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F2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7-12-09T21:24:00Z</dcterms:created>
  <dcterms:modified xsi:type="dcterms:W3CDTF">2017-12-09T21:24:00Z</dcterms:modified>
</cp:coreProperties>
</file>